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ริก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8</w:t>
      </w:r>
      <w:r>
        <w:t xml:space="preserve"> </w:t>
      </w:r>
      <w:r>
        <w:t xml:space="preserve">ม.ค.2567</w:t>
      </w:r>
      <w:r>
        <w:t xml:space="preserve"> </w:t>
      </w:r>
      <w:r>
        <w:t xml:space="preserve">สัปดาห์นี้ทั่วไทยอุ่นขึ้น-ใต้มีฝน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8-01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เสียงดนตรี สวัสดีครับพี่ชล สภาพอากาศเย็นสำหรับสัปดาห์นี้มวลอากาศเย็นนี้ ประเทศไทยตอนบนมีกำลังอ่อนลงนะคะ ส่งผลทำให้วันที่ 8 ถึงวันที่ 13 มกราคมนี้ ภาคอีสานภาคกลางรวมถึงกรุงเทพฯอากาศอุ่นขึ้นประมาณ 1 ถึง 3 องศาเซลเซียส พี่หมอกเพิ่มมากขึ้นก็จะมีตั้งแต่ ภาคเหนือตอนบนที่อากาศจะเย็นลง ว่าช่วงนี้ มีลมฝั่งตะวันตก เครื่องเข้ามาปก บริเวณ ภาคเหนือตอนบนภาคเหนืออากาศก็จะเย็นลงเล็กน้อยประมาณ 1-2 องศานะคะ ตามยอดดอยถือว่ายังมีโอกาส หนาวจัดแล้วนิ บอกว่าเกิดน้ำค้างแข็งได้อยู่ค่ะ ภาคใต้ของสัปดาห์นี้มรสุมตะวันออกเฉียงเหนือมีกำลังแรงทำให้ภาคใต้โดยเฉพาะภาคใต้ตอนล่าง ต้องระวังอันตรายจากฝนตกหนัก แล้วตกต่ำผมร่วงเหมือนชาวเรือ ปรมัตถ์ 2 เดือนหลังจากนั้น 10 มกราคมเป็นต้นไป พระสงฆ์มีกำลังอ่อนลง ภาคใต้ฝนลดลงค่ะ วันนี้ไปตรวจสอบสภาพอากาศแบบปลายภาค อากาศเย็นถึงหนาวในตอนเช้าอุณหภูมิลดลง 1 องศาเซลเซียสและมีฝนเล็กน้อยเป็นบางแห่ง อุณหภูมิต่ำสุด 14 องศา ส่วนตอนกลางวันประมาณ 34 องศาค่ะ อีสานตอนบนของภาคเหนืออากาศเย็นถึงหนาวในตอนเช้าอุณหภูมิต่ำสุด 15 องศา ส่วนตอนกลางวันประมาณ 33 องศา หลังจากในอากาศ อุ่นขึ้นประมาณ 1 ถึง 3 องศาค่ะ อาการมีอากาศเย็นสบายในตอนเช้าอุณหภูมิต่ำสุด 19 องศาตอนกลางวันอากาศร้อน สูงสุด 35 องศา ตานี้อากาศอุ่นขึ้นเล็กน้อยค่ะ ภาคตะวันออกมี อากาศเย็นในตอนเช้าอุณหภูมิต่ำสุด 19 องศา เอา 15 องศา เล็กน้อยเป็นบางแห่งมาก ทะเลทางภาคตะวันออกช่วงนี้มีคลื่นต่ำกว่า 1 เมตร ลงมาดูทางภาคใต้ตอนบนมีอากาศเย็นในตอนเช้าอุณหภูมิต่ำสุด 20 องศาสูงสุด 35 องศา ต้นตำรับของภาพมีฝนร้อยละ 30 40 ของพื้นที่ทะเลทั้งสองฝั่งมี มันขึ้น ผมมากกว่า 2 เมตร แผนที่กรุงเทพฯและปริมณฑล เมฆเป็นบางส่วนในอุณหภูมิต่ำสุด 12 องศา 8:30 น 2 องศาค่ะ เอาไก่บ้านเราไปดูเรื่องของคุณ PM 2.5 เกิดจากงานวิจัยพบว่า สาเหตุนะครับที่ทำให้คนป่วยเป็นโรคเบาหวานเพิ่มขึ้น ติดตามรายละเอียดกันค่ะ งานวิจัยพบว่าถ้าหากร่างกายของเราได้รับผล PM 2.5 เข้าสู่ร่างกายอย่างต่อเนื่อง ทำให้ระดับน้ำตาลในเลือดเพิ่มสูงขึ้น การเป็นโรคเบาหวานได้ค่ะ งานวิจัย วารสารการแพทย์ The bma ตากลมตัวอย่างหนึ่งหมื่นสองพันคนในเมืองเดลี ทางตอนใต้ เวลาต่อเนื่อง 7 ปีขาดระดับ PM 2.5 ต่อปี nav อธิบาย 12 ไมโครกรัมต่อลูกบาศก์เมตร ส่วนนายจะนายอยู่ที่ 30-40 ไมโครกรัมต่อลูกบาศก์เมตร มาตรฐานองค์การอนามัยโลก วันที่ 5 มาคบกันต่อลูกบาศก์เมตร รหัสได้ PM 2.5 เป็นเวลา 1 เดือนแล้วน้ำตาลในเลือดสูงขึ้นได้รับ 12:00 น เป็นเวลานาน 1 ปีหรือมากกว่านั้น นำไปสู่ความเสื่อมของโรคเบาหวาน ระดับ PM 2.5 เฉลี่ยต่อปีที่เพิ่มขึ้น 6 น้ำต่อลูกบาศก์เมตร เพิ่มความเสี่ยงในการเป็นโรคเบาหวานเพิ่มขึ้น 22 เปอร์เซ็นต์ เอาเต้าหู้กี่โมง มูลนิธิวิจัยโรคเบาหวานหนึ่งในทีมวิจัยกล่าวว่า ความอ้วนและการออกกำลังกายเป็นปัจจัยที่ทำให้ สาวอินเดีย สาเหตุ 1 ก็คือเรื่องของมลพิษทางอากาศ PM 2.5 Amazon เพจในเฟส โทรหานะ ราคาบอลดำ ทำไร ระบุหลอดเลือดและเพิ่มความดันโลหิต จะทำให้หลอดเลือดแดงแข็งตัวอันคราบสะสมอยู่ในเซลล์ไขมันและทำให้เกิด อาม่าตบเด็กกลับหัวใจได้โดยตรง ถ้ายังหวังการทำหน้าที่ของต่อมไร้ท่อ ไม่ขัดขวางการผลิตอินซูลิน เป็นฮอร์โมนที่ทำหน้าที่เปลี่ยนน้ำตาลในเลือด เป็นพลังงาน อินเตอร์เน็ตทำงานไม่เต็มที่ระดับน้ำตาลในเลือดก็จะสูงขึ้นนั่นเองค่ะ ข้อมูลต่างๆเหล่านี้นะครับจะทำให้เราต้องรับสมัครถึงมลพิษทางอากาศให้มากขึ้น รหัสบริการรถมารับที่ท่ากันได้ ว่าจะช่วย ลดความเสี่ยงในการป่วยเป็นโรคต่างๆจาก PM 2.5 ได้ค่ะ วันนี้พาคุณผู้ชมไปดูพี่ประเทศเปรู ฉันชื่อว่าเป็นประเทศที่มีนกมากที่สุด อันดับ 1 ของโลกนะครับเพราะว่าตอนนี้มีมากกว่า 1800 สายพันธุ์เลยค่ะ ไม่รู้แสดงว่าสำนักงานแห่งชาติปกป้องเขตอมตะโดยรัฐ บันทึกนกเปรูวิทยาศาสตร์และพระเอกคนได้บันทึกในพันธุ์นก เปรูมาถึง 1800 91 สายพันธุ์ของความหลากหลายทางชีวภาพ ก่อนหน้านี้คณะกรรมการนกแนวนาฬิกาใต้ได้บันทึกสายพันธุ์นก เบียร์ จำนวน 1869 สายพันธุ์ 1859 สายพันธุ์ บราซิล ทำให้การบันทึกสายพันธุ์นก ไปดูในครั้งนี้ แต่งหน้าขึ้นเป็นอันดับ 1 เลขที่มีมากที่สุดในโลกเป็นที่เรียบร้อยค่ะ ผู้ชมสามารถติดตามข่าวสารสภาพอากาศที่เกิดขึ้นทั้งในและต่างประเทศได้ Fanpage ans และอีกหลายช่องทางข้างล่างนี้และนี่คือทั้งหมดของชีวิตในวันนี้ เข้าในวันพรุ่งนี้สำหรับวันนี้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ริก ฝึก Revoice พยากรณ์อากาศ 8 ม.ค.2567 สัปดาห์นี้ทั่วไทยอุ่นขึ้น-ใต้มีฝน TNN EARTH 08-01-24</dc:title>
  <dc:creator/>
  <cp:keywords/>
  <dcterms:created xsi:type="dcterms:W3CDTF">2025-03-19T05:36:59Z</dcterms:created>
  <dcterms:modified xsi:type="dcterms:W3CDTF">2025-03-19T05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00 น.</vt:lpwstr>
  </property>
  <property fmtid="{D5CDD505-2E9C-101B-9397-08002B2CF9AE}" pid="3" name="subtitle">
    <vt:lpwstr/>
  </property>
</Properties>
</file>